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DA2C8F" w14:textId="77777777" w:rsidR="003D28F9" w:rsidRPr="003D28F9" w:rsidRDefault="003D28F9" w:rsidP="003D28F9">
      <w:r w:rsidRPr="003D28F9">
        <w:rPr>
          <w:b/>
          <w:bCs/>
        </w:rPr>
        <w:t>Key Dates:</w:t>
      </w:r>
    </w:p>
    <w:p w14:paraId="56EC2345" w14:textId="77777777" w:rsidR="003D28F9" w:rsidRPr="003D28F9" w:rsidRDefault="003D28F9" w:rsidP="00843FDD">
      <w:pPr>
        <w:numPr>
          <w:ilvl w:val="0"/>
          <w:numId w:val="1"/>
        </w:numPr>
        <w:spacing w:after="0"/>
      </w:pPr>
      <w:r w:rsidRPr="003D28F9">
        <w:t>Course Schedule for Spring Available: Wednesday, October 4</w:t>
      </w:r>
    </w:p>
    <w:p w14:paraId="3C11E62F" w14:textId="6ED76F26" w:rsidR="003D28F9" w:rsidRPr="003D28F9" w:rsidRDefault="003D28F9" w:rsidP="00843FDD">
      <w:pPr>
        <w:numPr>
          <w:ilvl w:val="0"/>
          <w:numId w:val="1"/>
        </w:numPr>
        <w:spacing w:after="0"/>
      </w:pPr>
      <w:r w:rsidRPr="003D28F9">
        <w:t xml:space="preserve">Course Selection Period: 9 am Mon, </w:t>
      </w:r>
      <w:r w:rsidR="009378AF">
        <w:t>Nov 3</w:t>
      </w:r>
      <w:r w:rsidRPr="003D28F9">
        <w:t xml:space="preserve"> – 4 pm Wed, Nov </w:t>
      </w:r>
      <w:r w:rsidR="009378AF">
        <w:t>5</w:t>
      </w:r>
    </w:p>
    <w:p w14:paraId="15B863EE" w14:textId="58F8084D" w:rsidR="003D28F9" w:rsidRPr="003D28F9" w:rsidRDefault="003D28F9" w:rsidP="00843FDD">
      <w:pPr>
        <w:numPr>
          <w:ilvl w:val="0"/>
          <w:numId w:val="1"/>
        </w:numPr>
        <w:spacing w:after="0"/>
      </w:pPr>
      <w:r w:rsidRPr="003D28F9">
        <w:t>Priority Major Declaration Deadline: Monday, October 2</w:t>
      </w:r>
      <w:r w:rsidR="00FC7DAD">
        <w:t>7</w:t>
      </w:r>
    </w:p>
    <w:p w14:paraId="5DDE668B" w14:textId="4571956E" w:rsidR="003D28F9" w:rsidRDefault="003D28F9" w:rsidP="00843FDD">
      <w:pPr>
        <w:numPr>
          <w:ilvl w:val="0"/>
          <w:numId w:val="1"/>
        </w:numPr>
        <w:spacing w:after="0"/>
      </w:pPr>
      <w:r w:rsidRPr="003D28F9">
        <w:t xml:space="preserve">Start Major Declaration Process by: Monday, October </w:t>
      </w:r>
      <w:r w:rsidR="00FC7DAD">
        <w:t>20</w:t>
      </w:r>
    </w:p>
    <w:p w14:paraId="7655148B" w14:textId="77777777" w:rsidR="00843FDD" w:rsidRPr="003D28F9" w:rsidRDefault="00843FDD" w:rsidP="00843FDD">
      <w:pPr>
        <w:spacing w:after="0"/>
        <w:ind w:left="720"/>
      </w:pPr>
    </w:p>
    <w:p w14:paraId="3810CE78" w14:textId="77777777" w:rsidR="003D28F9" w:rsidRPr="003D28F9" w:rsidRDefault="003D28F9" w:rsidP="003D28F9">
      <w:r w:rsidRPr="003D28F9">
        <w:rPr>
          <w:b/>
          <w:bCs/>
        </w:rPr>
        <w:t>Advice for COMP130 Students:</w:t>
      </w:r>
    </w:p>
    <w:p w14:paraId="77CDA19D" w14:textId="77777777" w:rsidR="003D28F9" w:rsidRPr="003D28F9" w:rsidRDefault="003D28F9" w:rsidP="003D28F9">
      <w:pPr>
        <w:numPr>
          <w:ilvl w:val="0"/>
          <w:numId w:val="2"/>
        </w:numPr>
      </w:pPr>
      <w:r w:rsidRPr="003D28F9">
        <w:t>If you are enjoying COMP130 and are interested in computer science, consider taking COMP132 next semester.</w:t>
      </w:r>
    </w:p>
    <w:p w14:paraId="26BE03F1" w14:textId="77777777" w:rsidR="003D28F9" w:rsidRPr="003D28F9" w:rsidRDefault="003D28F9" w:rsidP="00843FDD">
      <w:pPr>
        <w:numPr>
          <w:ilvl w:val="0"/>
          <w:numId w:val="2"/>
        </w:numPr>
        <w:spacing w:after="0"/>
      </w:pPr>
      <w:r w:rsidRPr="003D28F9">
        <w:t>If you're considering majoring in computer science, follow these steps:</w:t>
      </w:r>
    </w:p>
    <w:p w14:paraId="62A9EA6C" w14:textId="5ED20E90" w:rsidR="003D28F9" w:rsidRPr="003D28F9" w:rsidRDefault="003D28F9" w:rsidP="00843FDD">
      <w:pPr>
        <w:numPr>
          <w:ilvl w:val="1"/>
          <w:numId w:val="2"/>
        </w:numPr>
        <w:spacing w:after="0"/>
      </w:pPr>
      <w:hyperlink r:id="rId5" w:history="1">
        <w:r w:rsidRPr="00486BF7">
          <w:rPr>
            <w:rStyle w:val="Hyperlink"/>
          </w:rPr>
          <w:t>Declare a major in computer science</w:t>
        </w:r>
      </w:hyperlink>
      <w:r w:rsidRPr="003D28F9">
        <w:t xml:space="preserve"> to get priority for COMP132.</w:t>
      </w:r>
      <w:r w:rsidR="00403902">
        <w:t xml:space="preserve"> (See </w:t>
      </w:r>
      <w:hyperlink r:id="rId6" w:history="1">
        <w:proofErr w:type="spellStart"/>
        <w:r w:rsidR="00403902" w:rsidRPr="00403902">
          <w:rPr>
            <w:rStyle w:val="Hyperlink"/>
          </w:rPr>
          <w:t>pr</w:t>
        </w:r>
        <w:r w:rsidR="00403902" w:rsidRPr="00403902">
          <w:rPr>
            <w:rStyle w:val="Hyperlink"/>
          </w:rPr>
          <w:t>i</w:t>
        </w:r>
        <w:r w:rsidR="00403902" w:rsidRPr="00403902">
          <w:rPr>
            <w:rStyle w:val="Hyperlink"/>
          </w:rPr>
          <w:t>oities</w:t>
        </w:r>
        <w:proofErr w:type="spellEnd"/>
        <w:r w:rsidR="00403902" w:rsidRPr="00403902">
          <w:rPr>
            <w:rStyle w:val="Hyperlink"/>
          </w:rPr>
          <w:t xml:space="preserve"> page</w:t>
        </w:r>
      </w:hyperlink>
      <w:r w:rsidR="00403902">
        <w:t xml:space="preserve"> for details.)</w:t>
      </w:r>
    </w:p>
    <w:p w14:paraId="2B932214" w14:textId="77777777" w:rsidR="003D28F9" w:rsidRPr="003D28F9" w:rsidRDefault="003D28F9" w:rsidP="00843FDD">
      <w:pPr>
        <w:numPr>
          <w:ilvl w:val="1"/>
          <w:numId w:val="2"/>
        </w:numPr>
        <w:spacing w:after="0"/>
      </w:pPr>
      <w:r w:rsidRPr="003D28F9">
        <w:t>Consider taking COMP190, MATH170, and MATH211.</w:t>
      </w:r>
    </w:p>
    <w:p w14:paraId="468F21DF" w14:textId="77777777" w:rsidR="003D28F9" w:rsidRDefault="003D28F9" w:rsidP="00843FDD">
      <w:pPr>
        <w:numPr>
          <w:ilvl w:val="1"/>
          <w:numId w:val="2"/>
        </w:numPr>
        <w:spacing w:after="0"/>
      </w:pPr>
      <w:r w:rsidRPr="003D28F9">
        <w:t>Optionally, think about DATA180 if interested in data analytics.</w:t>
      </w:r>
    </w:p>
    <w:p w14:paraId="073C061E" w14:textId="77777777" w:rsidR="00843FDD" w:rsidRPr="003D28F9" w:rsidRDefault="00843FDD" w:rsidP="00843FDD">
      <w:pPr>
        <w:spacing w:after="0"/>
        <w:ind w:left="720"/>
      </w:pPr>
    </w:p>
    <w:p w14:paraId="7C134239" w14:textId="77777777" w:rsidR="003D28F9" w:rsidRPr="003D28F9" w:rsidRDefault="003D28F9" w:rsidP="003D28F9">
      <w:pPr>
        <w:numPr>
          <w:ilvl w:val="0"/>
          <w:numId w:val="2"/>
        </w:numPr>
      </w:pPr>
      <w:r w:rsidRPr="003D28F9">
        <w:t>If you are interested in pursuing a math major, COMP132 counts as an elective towards it.</w:t>
      </w:r>
    </w:p>
    <w:p w14:paraId="09E07939" w14:textId="77777777" w:rsidR="003D28F9" w:rsidRPr="003D28F9" w:rsidRDefault="003D28F9" w:rsidP="003D28F9">
      <w:pPr>
        <w:numPr>
          <w:ilvl w:val="0"/>
          <w:numId w:val="2"/>
        </w:numPr>
      </w:pPr>
      <w:r w:rsidRPr="003D28F9">
        <w:t>For those interested in data analytics, consider taking DATA180 (or its prerequisite MATH170).</w:t>
      </w:r>
    </w:p>
    <w:p w14:paraId="03974492" w14:textId="77777777" w:rsidR="003D28F9" w:rsidRPr="003D28F9" w:rsidRDefault="003D28F9" w:rsidP="003D28F9">
      <w:r w:rsidRPr="003D28F9">
        <w:rPr>
          <w:b/>
          <w:bCs/>
        </w:rPr>
        <w:t>Why Declare a Major:</w:t>
      </w:r>
    </w:p>
    <w:p w14:paraId="5D2E45BE" w14:textId="77777777" w:rsidR="003D28F9" w:rsidRPr="003D28F9" w:rsidRDefault="003D28F9" w:rsidP="003D28F9">
      <w:pPr>
        <w:numPr>
          <w:ilvl w:val="0"/>
          <w:numId w:val="3"/>
        </w:numPr>
      </w:pPr>
      <w:r w:rsidRPr="003D28F9">
        <w:t>Declaring a computer science major increases your chance of getting a seat in COMP132.</w:t>
      </w:r>
    </w:p>
    <w:p w14:paraId="53366669" w14:textId="77777777" w:rsidR="003D28F9" w:rsidRPr="003D28F9" w:rsidRDefault="003D28F9" w:rsidP="003D28F9">
      <w:pPr>
        <w:numPr>
          <w:ilvl w:val="0"/>
          <w:numId w:val="3"/>
        </w:numPr>
      </w:pPr>
      <w:r w:rsidRPr="003D28F9">
        <w:t>Declaring a major is a serious step but does not require complete certainty.</w:t>
      </w:r>
    </w:p>
    <w:p w14:paraId="6903A28F" w14:textId="77777777" w:rsidR="003D28F9" w:rsidRPr="003D28F9" w:rsidRDefault="003D28F9" w:rsidP="003D28F9">
      <w:pPr>
        <w:numPr>
          <w:ilvl w:val="0"/>
          <w:numId w:val="3"/>
        </w:numPr>
      </w:pPr>
      <w:r w:rsidRPr="003D28F9">
        <w:t>To declare, email Professor Jen Schaefer (</w:t>
      </w:r>
      <w:hyperlink r:id="rId7" w:tgtFrame="_new" w:history="1">
        <w:r w:rsidRPr="003D28F9">
          <w:rPr>
            <w:rStyle w:val="Hyperlink"/>
          </w:rPr>
          <w:t>schaefje@dickinson.edu</w:t>
        </w:r>
      </w:hyperlink>
      <w:r w:rsidRPr="003D28F9">
        <w:t>).</w:t>
      </w:r>
    </w:p>
    <w:p w14:paraId="4B802EAD" w14:textId="20737C5C" w:rsidR="003D28F9" w:rsidRPr="003D28F9" w:rsidRDefault="003D28F9" w:rsidP="003D28F9">
      <w:pPr>
        <w:numPr>
          <w:ilvl w:val="0"/>
          <w:numId w:val="3"/>
        </w:numPr>
      </w:pPr>
      <w:r w:rsidRPr="003D28F9">
        <w:t xml:space="preserve">The process takes about a week, so start by Monday, October </w:t>
      </w:r>
      <w:r w:rsidR="00A710BE">
        <w:t>20</w:t>
      </w:r>
      <w:r w:rsidRPr="003D28F9">
        <w:t>.</w:t>
      </w:r>
    </w:p>
    <w:p w14:paraId="0F8B7DD0" w14:textId="77777777" w:rsidR="003D28F9" w:rsidRPr="003D28F9" w:rsidRDefault="003D28F9" w:rsidP="003D28F9">
      <w:r w:rsidRPr="003D28F9">
        <w:rPr>
          <w:b/>
          <w:bCs/>
        </w:rPr>
        <w:t>Additional Information:</w:t>
      </w:r>
    </w:p>
    <w:p w14:paraId="75665BAB" w14:textId="0C2E075C" w:rsidR="003D28F9" w:rsidRPr="003D28F9" w:rsidRDefault="003D28F9" w:rsidP="003D28F9">
      <w:pPr>
        <w:numPr>
          <w:ilvl w:val="0"/>
          <w:numId w:val="4"/>
        </w:numPr>
      </w:pPr>
      <w:r w:rsidRPr="003D28F9">
        <w:t>COMP190 can be taken</w:t>
      </w:r>
      <w:r w:rsidR="00B02760">
        <w:t xml:space="preserve"> simultaneously</w:t>
      </w:r>
      <w:r w:rsidRPr="003D28F9">
        <w:t xml:space="preserve"> with COMP132</w:t>
      </w:r>
    </w:p>
    <w:p w14:paraId="72D7976B" w14:textId="0A9DAF71" w:rsidR="003D28F9" w:rsidRPr="003D28F9" w:rsidRDefault="003D28F9" w:rsidP="003D28F9">
      <w:pPr>
        <w:numPr>
          <w:ilvl w:val="0"/>
          <w:numId w:val="4"/>
        </w:numPr>
      </w:pPr>
      <w:r w:rsidRPr="003D28F9">
        <w:t>MATH211 can be taken immediately after COMP130 or after MATH170</w:t>
      </w:r>
      <w:r w:rsidR="00B02760">
        <w:t xml:space="preserve"> – it’s usually better to take MATH170 first</w:t>
      </w:r>
    </w:p>
    <w:p w14:paraId="1E9285B0" w14:textId="69BD359D" w:rsidR="00B02760" w:rsidRDefault="003D28F9" w:rsidP="00B02760">
      <w:pPr>
        <w:numPr>
          <w:ilvl w:val="0"/>
          <w:numId w:val="4"/>
        </w:numPr>
      </w:pPr>
      <w:r w:rsidRPr="003D28F9">
        <w:t>DATA180 is important for data analytics</w:t>
      </w:r>
      <w:r w:rsidR="00B02760">
        <w:t xml:space="preserve"> and useful for computer </w:t>
      </w:r>
      <w:proofErr w:type="gramStart"/>
      <w:r w:rsidR="00B02760">
        <w:t>science,</w:t>
      </w:r>
      <w:r w:rsidRPr="003D28F9">
        <w:t xml:space="preserve"> but</w:t>
      </w:r>
      <w:proofErr w:type="gramEnd"/>
      <w:r w:rsidRPr="003D28F9">
        <w:t xml:space="preserve"> doesn't count towards the computer science major.</w:t>
      </w:r>
      <w:r w:rsidRPr="00B02760">
        <w:rPr>
          <w:vanish/>
        </w:rPr>
        <w:t>Top of Form</w:t>
      </w:r>
    </w:p>
    <w:p w14:paraId="0A8827B4" w14:textId="5DEA94B3" w:rsidR="0019296D" w:rsidRDefault="00B02760">
      <w:r>
        <w:t>Acknowledgment: this document was authored by Professor Mohammad Naderi Dehkordi, with edits by John MacCormick.</w:t>
      </w:r>
    </w:p>
    <w:sectPr w:rsidR="001929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B09D2"/>
    <w:multiLevelType w:val="multilevel"/>
    <w:tmpl w:val="D480C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5C95BFC"/>
    <w:multiLevelType w:val="multilevel"/>
    <w:tmpl w:val="1D8E2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1457A8E"/>
    <w:multiLevelType w:val="multilevel"/>
    <w:tmpl w:val="BB624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11F20FF"/>
    <w:multiLevelType w:val="multilevel"/>
    <w:tmpl w:val="09289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C14111F"/>
    <w:multiLevelType w:val="multilevel"/>
    <w:tmpl w:val="05D4F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76831025">
    <w:abstractNumId w:val="3"/>
  </w:num>
  <w:num w:numId="2" w16cid:durableId="1904221803">
    <w:abstractNumId w:val="2"/>
  </w:num>
  <w:num w:numId="3" w16cid:durableId="684399794">
    <w:abstractNumId w:val="1"/>
  </w:num>
  <w:num w:numId="4" w16cid:durableId="402995642">
    <w:abstractNumId w:val="0"/>
  </w:num>
  <w:num w:numId="5" w16cid:durableId="12584425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sTA0NTEzNDQ2sDRW0lEKTi0uzszPAykwrAUATRQX5SwAAAA="/>
    <w:docVar w:name="dgnword-docGUID" w:val="{23489048-792D-4835-9303-381549816A48}"/>
    <w:docVar w:name="dgnword-eventsink" w:val="836411176"/>
  </w:docVars>
  <w:rsids>
    <w:rsidRoot w:val="003D28F9"/>
    <w:rsid w:val="0019296D"/>
    <w:rsid w:val="003D28F9"/>
    <w:rsid w:val="00403902"/>
    <w:rsid w:val="00486BF7"/>
    <w:rsid w:val="00843FDD"/>
    <w:rsid w:val="009378AF"/>
    <w:rsid w:val="00A710BE"/>
    <w:rsid w:val="00B02760"/>
    <w:rsid w:val="00B96B71"/>
    <w:rsid w:val="00CE371F"/>
    <w:rsid w:val="00FC7DAD"/>
    <w:rsid w:val="00FF2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03269"/>
  <w15:chartTrackingRefBased/>
  <w15:docId w15:val="{D1384D74-1EAB-427D-87E2-94AA6603F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28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28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E371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08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1493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894334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07827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220397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1508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14021874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4299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03257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76048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875453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93399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15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chaefje@dickinson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liq.dickinson.edu/apps/registrar/course_criteria_public.cfm" TargetMode="External"/><Relationship Id="rId5" Type="http://schemas.openxmlformats.org/officeDocument/2006/relationships/hyperlink" Target="https://johnmaccormick.github.io/jmac-web/major-declaration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70</Words>
  <Characters>1543</Characters>
  <Application>Microsoft Office Word</Application>
  <DocSecurity>0</DocSecurity>
  <Lines>12</Lines>
  <Paragraphs>3</Paragraphs>
  <ScaleCrop>false</ScaleCrop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ri Dehkordi, Mohammad</dc:creator>
  <cp:keywords/>
  <dc:description/>
  <cp:lastModifiedBy>MacCormick, John</cp:lastModifiedBy>
  <cp:revision>11</cp:revision>
  <dcterms:created xsi:type="dcterms:W3CDTF">2023-10-01T15:35:00Z</dcterms:created>
  <dcterms:modified xsi:type="dcterms:W3CDTF">2025-10-10T01:20:00Z</dcterms:modified>
</cp:coreProperties>
</file>